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E6E1942" w:rsidR="000C49FD" w:rsidRPr="00443A64" w:rsidRDefault="00443A64" w:rsidP="00E31880">
      <w:pPr>
        <w:jc w:val="center"/>
        <w:rPr>
          <w:b/>
          <w:bCs/>
          <w:sz w:val="32"/>
          <w:szCs w:val="32"/>
        </w:rPr>
      </w:pPr>
      <w:r w:rsidRPr="00443A64">
        <w:rPr>
          <w:b/>
          <w:bCs/>
          <w:sz w:val="32"/>
          <w:szCs w:val="32"/>
        </w:rPr>
        <w:t>(</w:t>
      </w:r>
      <w:r w:rsidR="00E1431F">
        <w:rPr>
          <w:b/>
          <w:bCs/>
          <w:sz w:val="32"/>
          <w:szCs w:val="32"/>
        </w:rPr>
        <w:t>Massachusett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DF8A9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1431F">
        <w:rPr>
          <w:sz w:val="22"/>
          <w:szCs w:val="22"/>
        </w:rPr>
        <w:t>Massachusett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587443" w:rsidR="00C543C7" w:rsidRDefault="00E1431F"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5141" w14:textId="77777777" w:rsidR="00C2086B" w:rsidRDefault="00C20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D8D79F" w:rsidR="004F70A3" w:rsidRPr="00C2086B" w:rsidRDefault="004F70A3" w:rsidP="00C20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D47CC" w14:textId="77777777" w:rsidR="00C2086B" w:rsidRDefault="00C20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E8D3" w14:textId="77777777" w:rsidR="00C2086B" w:rsidRDefault="00C208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45F8F4" w:rsidR="004F70A3" w:rsidRPr="00C2086B" w:rsidRDefault="004F70A3" w:rsidP="00C208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2456A" w14:textId="77777777" w:rsidR="00C2086B" w:rsidRDefault="00C20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8468530">
    <w:abstractNumId w:val="3"/>
  </w:num>
  <w:num w:numId="2" w16cid:durableId="1280726314">
    <w:abstractNumId w:val="2"/>
  </w:num>
  <w:num w:numId="3" w16cid:durableId="406852112">
    <w:abstractNumId w:val="0"/>
  </w:num>
  <w:num w:numId="4" w16cid:durableId="239415853">
    <w:abstractNumId w:val="4"/>
  </w:num>
  <w:num w:numId="5" w16cid:durableId="331110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2086B"/>
    <w:rsid w:val="00C543C7"/>
    <w:rsid w:val="00C55AF5"/>
    <w:rsid w:val="00C576A9"/>
    <w:rsid w:val="00C67CE0"/>
    <w:rsid w:val="00C91B90"/>
    <w:rsid w:val="00CB37D9"/>
    <w:rsid w:val="00CD6FD8"/>
    <w:rsid w:val="00D34014"/>
    <w:rsid w:val="00D54234"/>
    <w:rsid w:val="00DC7657"/>
    <w:rsid w:val="00DD2CCC"/>
    <w:rsid w:val="00E1431F"/>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